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l</w:t>
      </w:r>
    </w:p>
    <w:p>
      <w:pPr>
        <w:pStyle w:val="Author"/>
      </w:pPr>
      <w:r>
        <w:t xml:space="preserve">Hao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6,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+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3255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l</dc:title>
  <dc:creator>Hao</dc:creator>
  <dcterms:created xsi:type="dcterms:W3CDTF">2016-11-06T20:18:47Z</dcterms:created>
  <dcterms:modified xsi:type="dcterms:W3CDTF">2016-11-06T20:18:47Z</dcterms:modified>
</cp:coreProperties>
</file>